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4B5765" w14:textId="77777777" w:rsidR="0056099E" w:rsidRPr="0056099E" w:rsidRDefault="0056099E" w:rsidP="0056099E">
      <w:pPr>
        <w:pStyle w:val="NoSpacing"/>
        <w:jc w:val="center"/>
        <w:rPr>
          <w:i/>
          <w:sz w:val="28"/>
          <w:szCs w:val="28"/>
        </w:rPr>
      </w:pPr>
      <w:bookmarkStart w:id="0" w:name="_GoBack"/>
      <w:bookmarkEnd w:id="0"/>
      <w:r w:rsidRPr="0056099E">
        <w:rPr>
          <w:i/>
          <w:sz w:val="28"/>
          <w:szCs w:val="28"/>
        </w:rPr>
        <w:t>Clapham Junction Medical Practice</w:t>
      </w:r>
    </w:p>
    <w:p w14:paraId="7AD2163D" w14:textId="7E697FD7" w:rsidR="0056099E" w:rsidRPr="0056099E" w:rsidRDefault="0056099E" w:rsidP="0056099E">
      <w:pPr>
        <w:pStyle w:val="NoSpacing"/>
        <w:jc w:val="center"/>
        <w:rPr>
          <w:i/>
          <w:sz w:val="28"/>
          <w:szCs w:val="28"/>
        </w:rPr>
      </w:pPr>
      <w:r w:rsidRPr="0056099E">
        <w:rPr>
          <w:i/>
          <w:sz w:val="28"/>
          <w:szCs w:val="28"/>
        </w:rPr>
        <w:t>Dr MH Ansari &amp; Dr K Ansari</w:t>
      </w:r>
    </w:p>
    <w:p w14:paraId="1A6951C5" w14:textId="305A47AE" w:rsidR="0056099E" w:rsidRPr="0056099E" w:rsidRDefault="0056099E" w:rsidP="0056099E">
      <w:pPr>
        <w:pStyle w:val="NoSpacing"/>
        <w:jc w:val="center"/>
        <w:rPr>
          <w:i/>
          <w:sz w:val="28"/>
          <w:szCs w:val="28"/>
        </w:rPr>
      </w:pPr>
      <w:r w:rsidRPr="0056099E">
        <w:rPr>
          <w:i/>
          <w:sz w:val="28"/>
          <w:szCs w:val="28"/>
        </w:rPr>
        <w:t xml:space="preserve">7 </w:t>
      </w:r>
      <w:proofErr w:type="spellStart"/>
      <w:r w:rsidRPr="0056099E">
        <w:rPr>
          <w:i/>
          <w:sz w:val="28"/>
          <w:szCs w:val="28"/>
        </w:rPr>
        <w:t>Farrant</w:t>
      </w:r>
      <w:proofErr w:type="spellEnd"/>
      <w:r w:rsidRPr="0056099E">
        <w:rPr>
          <w:i/>
          <w:sz w:val="28"/>
          <w:szCs w:val="28"/>
        </w:rPr>
        <w:t xml:space="preserve"> House </w:t>
      </w:r>
      <w:proofErr w:type="spellStart"/>
      <w:r w:rsidRPr="0056099E">
        <w:rPr>
          <w:i/>
          <w:sz w:val="28"/>
          <w:szCs w:val="28"/>
        </w:rPr>
        <w:t>Winstanley</w:t>
      </w:r>
      <w:proofErr w:type="spellEnd"/>
      <w:r w:rsidRPr="0056099E">
        <w:rPr>
          <w:i/>
          <w:sz w:val="28"/>
          <w:szCs w:val="28"/>
        </w:rPr>
        <w:t xml:space="preserve"> Road Battersea SW11 2EJ.</w:t>
      </w:r>
    </w:p>
    <w:p w14:paraId="0294B203" w14:textId="1D7DCE8C" w:rsidR="0056099E" w:rsidRPr="0056099E" w:rsidRDefault="0056099E" w:rsidP="0056099E">
      <w:pPr>
        <w:pStyle w:val="NoSpacing"/>
        <w:jc w:val="center"/>
        <w:rPr>
          <w:i/>
          <w:sz w:val="28"/>
          <w:szCs w:val="28"/>
        </w:rPr>
      </w:pPr>
      <w:r w:rsidRPr="0056099E">
        <w:rPr>
          <w:i/>
          <w:sz w:val="28"/>
          <w:szCs w:val="28"/>
        </w:rPr>
        <w:t xml:space="preserve">Telephone 020 7228 4172 </w:t>
      </w:r>
      <w:r w:rsidRPr="0056099E">
        <w:rPr>
          <w:i/>
          <w:sz w:val="28"/>
          <w:szCs w:val="28"/>
        </w:rPr>
        <w:tab/>
      </w:r>
      <w:r w:rsidRPr="0056099E">
        <w:rPr>
          <w:i/>
          <w:sz w:val="28"/>
          <w:szCs w:val="28"/>
        </w:rPr>
        <w:tab/>
        <w:t>Fax 0207 924 5737</w:t>
      </w:r>
    </w:p>
    <w:p w14:paraId="4F348947" w14:textId="77777777" w:rsidR="0056099E" w:rsidRDefault="0056099E" w:rsidP="0056099E">
      <w:pPr>
        <w:pStyle w:val="NoSpacing"/>
      </w:pPr>
    </w:p>
    <w:p w14:paraId="5482737D" w14:textId="77777777" w:rsidR="0056099E" w:rsidRDefault="0056099E" w:rsidP="0056099E">
      <w:pPr>
        <w:pStyle w:val="NoSpacing"/>
        <w:pBdr>
          <w:top w:val="single" w:sz="4" w:space="1" w:color="auto"/>
        </w:pBdr>
      </w:pPr>
    </w:p>
    <w:p w14:paraId="43786FFF" w14:textId="77777777" w:rsidR="008E2758" w:rsidRDefault="008E2758" w:rsidP="008E2758">
      <w:pPr>
        <w:outlineLvl w:val="0"/>
        <w:rPr>
          <w:b/>
        </w:rPr>
      </w:pPr>
      <w:r>
        <w:rPr>
          <w:b/>
        </w:rPr>
        <w:t>Updated: 16</w:t>
      </w:r>
      <w:r w:rsidRPr="008E2758">
        <w:rPr>
          <w:b/>
          <w:vertAlign w:val="superscript"/>
        </w:rPr>
        <w:t>th</w:t>
      </w:r>
      <w:r>
        <w:rPr>
          <w:b/>
        </w:rPr>
        <w:t xml:space="preserve"> May 2018 </w:t>
      </w:r>
    </w:p>
    <w:p w14:paraId="1348E5DB" w14:textId="58A325B7" w:rsidR="001D3DE0" w:rsidRPr="008E2758" w:rsidRDefault="009232D0" w:rsidP="00550C93">
      <w:pPr>
        <w:outlineLvl w:val="0"/>
        <w:rPr>
          <w:b/>
          <w:sz w:val="36"/>
        </w:rPr>
      </w:pPr>
      <w:r w:rsidRPr="008E2758">
        <w:rPr>
          <w:b/>
          <w:sz w:val="36"/>
        </w:rPr>
        <w:t>General Practice Privacy Notice</w:t>
      </w:r>
    </w:p>
    <w:p w14:paraId="50382FA9" w14:textId="05F94F9C" w:rsidR="009232D0" w:rsidRPr="009232D0" w:rsidRDefault="009232D0" w:rsidP="00550C93">
      <w:pPr>
        <w:spacing w:after="0" w:line="240" w:lineRule="auto"/>
        <w:outlineLvl w:val="0"/>
        <w:rPr>
          <w:rFonts w:eastAsia="Times New Roman" w:cstheme="minorHAnsi"/>
          <w:b/>
          <w:color w:val="000000"/>
          <w:lang w:eastAsia="en-GB"/>
        </w:rPr>
      </w:pPr>
      <w:r w:rsidRPr="009232D0">
        <w:rPr>
          <w:rFonts w:eastAsia="Times New Roman" w:cstheme="minorHAnsi"/>
          <w:b/>
          <w:color w:val="000000"/>
          <w:lang w:eastAsia="en-GB"/>
        </w:rPr>
        <w:t>The information we hold on you</w:t>
      </w:r>
    </w:p>
    <w:p w14:paraId="0F1C2D9E" w14:textId="30519326" w:rsidR="009232D0" w:rsidRPr="009232D0" w:rsidRDefault="009232D0" w:rsidP="009232D0">
      <w:pPr>
        <w:spacing w:after="0" w:line="240" w:lineRule="auto"/>
        <w:rPr>
          <w:rFonts w:eastAsia="Times New Roman" w:cstheme="minorHAnsi"/>
          <w:color w:val="000000"/>
          <w:lang w:eastAsia="en-GB"/>
        </w:rPr>
      </w:pPr>
      <w:r>
        <w:rPr>
          <w:rFonts w:eastAsia="Times New Roman" w:cstheme="minorHAnsi"/>
          <w:color w:val="000000"/>
          <w:lang w:eastAsia="en-GB"/>
        </w:rPr>
        <w:t>Our</w:t>
      </w:r>
      <w:r w:rsidRPr="009232D0">
        <w:rPr>
          <w:rFonts w:eastAsia="Times New Roman" w:cstheme="minorHAnsi"/>
          <w:color w:val="000000"/>
          <w:lang w:eastAsia="en-GB"/>
        </w:rPr>
        <w:t xml:space="preserve"> practice keeps data on you relating to who you are, </w:t>
      </w:r>
      <w:r w:rsidRPr="00E013E5">
        <w:rPr>
          <w:rFonts w:eastAsia="Times New Roman" w:cstheme="minorHAnsi"/>
          <w:lang w:eastAsia="en-GB"/>
        </w:rPr>
        <w:t xml:space="preserve">where you live, </w:t>
      </w:r>
      <w:r w:rsidR="00274009" w:rsidRPr="00E013E5">
        <w:rPr>
          <w:rFonts w:eastAsia="Times New Roman" w:cstheme="minorHAnsi"/>
          <w:lang w:eastAsia="en-GB"/>
        </w:rPr>
        <w:t xml:space="preserve">contact details, </w:t>
      </w:r>
      <w:r w:rsidRPr="00E013E5">
        <w:rPr>
          <w:rFonts w:eastAsia="Times New Roman" w:cstheme="minorHAnsi"/>
          <w:lang w:eastAsia="en-GB"/>
        </w:rPr>
        <w:t xml:space="preserve">what you do, your family, possibly your friends, your employers, your habits, your problems and diagnoses, the reasons you seek help, your appointments, </w:t>
      </w:r>
      <w:r w:rsidR="00274009" w:rsidRPr="00E013E5">
        <w:rPr>
          <w:rFonts w:eastAsia="Times New Roman" w:cstheme="minorHAnsi"/>
          <w:lang w:eastAsia="en-GB"/>
        </w:rPr>
        <w:t xml:space="preserve">if you have a </w:t>
      </w:r>
      <w:proofErr w:type="spellStart"/>
      <w:r w:rsidR="00274009" w:rsidRPr="00E013E5">
        <w:rPr>
          <w:rFonts w:eastAsia="Times New Roman" w:cstheme="minorHAnsi"/>
          <w:lang w:eastAsia="en-GB"/>
        </w:rPr>
        <w:t>carer</w:t>
      </w:r>
      <w:proofErr w:type="spellEnd"/>
      <w:r w:rsidR="00274009" w:rsidRPr="00E013E5">
        <w:rPr>
          <w:rFonts w:eastAsia="Times New Roman" w:cstheme="minorHAnsi"/>
          <w:lang w:eastAsia="en-GB"/>
        </w:rPr>
        <w:t xml:space="preserve">, </w:t>
      </w:r>
      <w:r w:rsidRPr="00E013E5">
        <w:rPr>
          <w:rFonts w:eastAsia="Times New Roman" w:cstheme="minorHAnsi"/>
          <w:lang w:eastAsia="en-GB"/>
        </w:rPr>
        <w:t xml:space="preserve">where </w:t>
      </w:r>
      <w:r w:rsidRPr="009232D0">
        <w:rPr>
          <w:rFonts w:eastAsia="Times New Roman" w:cstheme="minorHAnsi"/>
          <w:color w:val="000000"/>
          <w:lang w:eastAsia="en-GB"/>
        </w:rPr>
        <w:t xml:space="preserve">you are seen and when you are seen, who by, referrals to specialists and other healthcare providers, tests carried out here and in other places, investigations and scans, treatments and outcomes of treatments, your treatment history, the observations and opinions of other healthcare workers, within and without the NHS as well as comments and aide memoires reasonably made by healthcare professionals in this practice who are appropriately involved in your health care. </w:t>
      </w:r>
    </w:p>
    <w:p w14:paraId="470EB3F4" w14:textId="77777777" w:rsidR="009232D0" w:rsidRPr="009232D0" w:rsidRDefault="009232D0" w:rsidP="009232D0">
      <w:pPr>
        <w:spacing w:after="0" w:line="240" w:lineRule="auto"/>
        <w:rPr>
          <w:rFonts w:eastAsia="Times New Roman" w:cstheme="minorHAnsi"/>
          <w:color w:val="000000"/>
          <w:lang w:eastAsia="en-GB"/>
        </w:rPr>
      </w:pPr>
    </w:p>
    <w:p w14:paraId="1A1A8244" w14:textId="235FBCFA" w:rsidR="009232D0" w:rsidRDefault="009232D0" w:rsidP="009232D0">
      <w:pPr>
        <w:spacing w:after="0" w:line="240" w:lineRule="auto"/>
        <w:rPr>
          <w:rFonts w:eastAsia="Calibri" w:cstheme="minorHAnsi"/>
          <w:lang w:eastAsia="en-GB"/>
        </w:rPr>
      </w:pPr>
      <w:r w:rsidRPr="009232D0">
        <w:rPr>
          <w:rFonts w:eastAsia="Calibri" w:cstheme="minorHAnsi"/>
          <w:lang w:eastAsia="en-GB"/>
        </w:rPr>
        <w:t>When registering for NHS care, all patients who receive NHS care are registered on a national database, the database is held by</w:t>
      </w:r>
      <w:r>
        <w:rPr>
          <w:rFonts w:eastAsia="Calibri" w:cstheme="minorHAnsi"/>
          <w:lang w:eastAsia="en-GB"/>
        </w:rPr>
        <w:t xml:space="preserve"> NHS Digital, </w:t>
      </w:r>
      <w:r w:rsidRPr="009232D0">
        <w:rPr>
          <w:rFonts w:eastAsia="Calibri" w:cstheme="minorHAnsi"/>
          <w:lang w:eastAsia="en-GB"/>
        </w:rPr>
        <w:t>a national organisation which has legal responsibilities to collect NHS</w:t>
      </w:r>
      <w:r w:rsidR="00274009">
        <w:rPr>
          <w:rFonts w:eastAsia="Calibri" w:cstheme="minorHAnsi"/>
          <w:lang w:eastAsia="en-GB"/>
        </w:rPr>
        <w:t xml:space="preserve"> </w:t>
      </w:r>
      <w:r w:rsidR="00E013E5">
        <w:rPr>
          <w:rFonts w:eastAsia="Calibri" w:cstheme="minorHAnsi"/>
          <w:lang w:eastAsia="en-GB"/>
        </w:rPr>
        <w:t>data.</w:t>
      </w:r>
    </w:p>
    <w:p w14:paraId="2AE17759" w14:textId="26AC5179" w:rsidR="00621170" w:rsidRDefault="00621170" w:rsidP="009232D0">
      <w:pPr>
        <w:spacing w:after="0" w:line="240" w:lineRule="auto"/>
        <w:rPr>
          <w:rFonts w:eastAsia="Calibri" w:cstheme="minorHAnsi"/>
          <w:color w:val="FF0000"/>
          <w:lang w:eastAsia="en-GB"/>
        </w:rPr>
      </w:pPr>
    </w:p>
    <w:p w14:paraId="1580EFE2" w14:textId="77777777" w:rsidR="00295D24" w:rsidRPr="00295D24" w:rsidRDefault="00295D24" w:rsidP="00295D24">
      <w:pPr>
        <w:spacing w:after="0" w:line="240" w:lineRule="auto"/>
        <w:rPr>
          <w:rFonts w:eastAsia="Calibri" w:cstheme="minorHAnsi"/>
          <w:color w:val="000000" w:themeColor="text1"/>
          <w:u w:val="single"/>
          <w:lang w:eastAsia="en-GB"/>
        </w:rPr>
      </w:pPr>
      <w:r w:rsidRPr="00295D24">
        <w:rPr>
          <w:rFonts w:eastAsia="Calibri" w:cstheme="minorHAnsi"/>
          <w:color w:val="000000" w:themeColor="text1"/>
          <w:u w:val="single"/>
          <w:lang w:eastAsia="en-GB"/>
        </w:rPr>
        <w:t>Identifying patients who might be at risk of certain diseases</w:t>
      </w:r>
    </w:p>
    <w:p w14:paraId="4736FF77" w14:textId="407C4E3C"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Your medical records will be searched by a computer programme so that we can identify patients who might be at high risk from certain diseases such as heart disease or unplanned admissions to hospital. </w:t>
      </w:r>
    </w:p>
    <w:p w14:paraId="4880AFA2" w14:textId="4A9AB2ED"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This means we can offer patients additional care or support as early as possible. </w:t>
      </w:r>
    </w:p>
    <w:p w14:paraId="7A9A73B8" w14:textId="413F4A8C"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This process will involve linking information from your GP record with information from other health or social care services you have used. </w:t>
      </w:r>
    </w:p>
    <w:p w14:paraId="13BB47B3" w14:textId="27B271E3"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Information which identifies you will only be seen by this practice.</w:t>
      </w:r>
    </w:p>
    <w:p w14:paraId="12BA6A4F" w14:textId="77777777" w:rsidR="00295D24" w:rsidRPr="00295D24" w:rsidRDefault="00295D24" w:rsidP="00295D24">
      <w:pPr>
        <w:spacing w:after="0" w:line="240" w:lineRule="auto"/>
        <w:rPr>
          <w:rFonts w:eastAsia="Calibri" w:cstheme="minorHAnsi"/>
          <w:color w:val="000000" w:themeColor="text1"/>
          <w:lang w:eastAsia="en-GB"/>
        </w:rPr>
      </w:pPr>
    </w:p>
    <w:p w14:paraId="06043064" w14:textId="54EA0229" w:rsidR="009232D0" w:rsidRDefault="00295D24" w:rsidP="00295D24">
      <w:pPr>
        <w:spacing w:after="0" w:line="240" w:lineRule="auto"/>
        <w:rPr>
          <w:rFonts w:eastAsia="Calibri" w:cstheme="minorHAnsi"/>
          <w:color w:val="000000" w:themeColor="text1"/>
          <w:lang w:eastAsia="en-GB"/>
        </w:rPr>
      </w:pPr>
      <w:r>
        <w:rPr>
          <w:rFonts w:eastAsia="Calibri" w:cstheme="minorHAnsi"/>
          <w:color w:val="000000" w:themeColor="text1"/>
          <w:lang w:eastAsia="en-GB"/>
        </w:rPr>
        <w:t xml:space="preserve">If you would like more information, please speak with the practice manager. </w:t>
      </w:r>
    </w:p>
    <w:p w14:paraId="04AFA7E3" w14:textId="77777777" w:rsidR="00295D24" w:rsidRPr="00295D24" w:rsidRDefault="00295D24" w:rsidP="00295D24">
      <w:pPr>
        <w:spacing w:after="0" w:line="240" w:lineRule="auto"/>
        <w:rPr>
          <w:rFonts w:eastAsia="Times New Roman" w:cstheme="minorHAnsi"/>
          <w:color w:val="000000" w:themeColor="text1"/>
          <w:lang w:eastAsia="en-GB"/>
        </w:rPr>
      </w:pPr>
    </w:p>
    <w:p w14:paraId="3E4A9B51" w14:textId="748F73F6" w:rsidR="009232D0" w:rsidRPr="009232D0" w:rsidRDefault="009232D0" w:rsidP="00550C93">
      <w:pPr>
        <w:spacing w:after="0" w:line="240" w:lineRule="auto"/>
        <w:outlineLvl w:val="0"/>
        <w:rPr>
          <w:rFonts w:eastAsia="Times New Roman" w:cstheme="minorHAnsi"/>
          <w:b/>
          <w:color w:val="000000"/>
          <w:lang w:eastAsia="en-GB"/>
        </w:rPr>
      </w:pPr>
      <w:proofErr w:type="gramStart"/>
      <w:r w:rsidRPr="009232D0">
        <w:rPr>
          <w:rFonts w:eastAsia="Times New Roman" w:cstheme="minorHAnsi"/>
          <w:b/>
          <w:color w:val="000000"/>
          <w:lang w:eastAsia="en-GB"/>
        </w:rPr>
        <w:t>Who we share information with.</w:t>
      </w:r>
      <w:proofErr w:type="gramEnd"/>
    </w:p>
    <w:p w14:paraId="4029E7C2" w14:textId="0ADDAFC7" w:rsidR="009232D0" w:rsidRPr="00E013E5" w:rsidRDefault="00550C93" w:rsidP="009232D0">
      <w:pPr>
        <w:spacing w:after="0" w:line="240" w:lineRule="auto"/>
        <w:rPr>
          <w:rFonts w:eastAsia="Times New Roman" w:cstheme="minorHAnsi"/>
          <w:lang w:eastAsia="en-GB"/>
        </w:rPr>
      </w:pPr>
      <w:r w:rsidRPr="00E013E5">
        <w:rPr>
          <w:rFonts w:eastAsia="Times New Roman" w:cstheme="minorHAnsi"/>
          <w:lang w:eastAsia="en-GB"/>
        </w:rPr>
        <w:t>As GP</w:t>
      </w:r>
      <w:r w:rsidR="009232D0" w:rsidRPr="00E013E5">
        <w:rPr>
          <w:rFonts w:eastAsia="Times New Roman" w:cstheme="minorHAnsi"/>
          <w:lang w:eastAsia="en-GB"/>
        </w:rPr>
        <w:t>s, we cannot handle all your information ourselves, so we need to delegate this responsibility to others within the practice and sometimes with other organisations.</w:t>
      </w:r>
    </w:p>
    <w:p w14:paraId="2DE213FD" w14:textId="5525AF3E" w:rsidR="009232D0" w:rsidRDefault="009232D0" w:rsidP="009232D0">
      <w:pPr>
        <w:spacing w:after="0" w:line="240" w:lineRule="auto"/>
        <w:rPr>
          <w:rFonts w:eastAsia="Times New Roman" w:cstheme="minorHAnsi"/>
          <w:color w:val="000000"/>
          <w:lang w:eastAsia="en-GB"/>
        </w:rPr>
      </w:pPr>
    </w:p>
    <w:p w14:paraId="1BACB26D" w14:textId="715C343A" w:rsidR="009232D0" w:rsidRPr="00E013E5" w:rsidRDefault="00274009" w:rsidP="009232D0">
      <w:pPr>
        <w:spacing w:after="0" w:line="240" w:lineRule="auto"/>
        <w:rPr>
          <w:rFonts w:eastAsia="Times New Roman" w:cstheme="minorHAnsi"/>
          <w:lang w:eastAsia="en-GB"/>
        </w:rPr>
      </w:pPr>
      <w:r w:rsidRPr="00E013E5">
        <w:rPr>
          <w:rFonts w:eastAsia="Times New Roman" w:cstheme="minorHAnsi"/>
          <w:lang w:eastAsia="en-GB"/>
        </w:rPr>
        <w:t xml:space="preserve">If your care requires treatment outside </w:t>
      </w:r>
      <w:r w:rsidR="009232D0" w:rsidRPr="00E013E5">
        <w:rPr>
          <w:rFonts w:eastAsia="Times New Roman" w:cstheme="minorHAnsi"/>
          <w:lang w:eastAsia="en-GB"/>
        </w:rPr>
        <w:t xml:space="preserve">the practice, we will exchange with </w:t>
      </w:r>
      <w:r w:rsidR="00CB0695" w:rsidRPr="00E013E5">
        <w:rPr>
          <w:rFonts w:eastAsia="Times New Roman" w:cstheme="minorHAnsi"/>
          <w:lang w:eastAsia="en-GB"/>
        </w:rPr>
        <w:t xml:space="preserve">those providing such care and treatment </w:t>
      </w:r>
      <w:r w:rsidR="009232D0" w:rsidRPr="00E013E5">
        <w:rPr>
          <w:rFonts w:eastAsia="Times New Roman" w:cstheme="minorHAnsi"/>
          <w:lang w:eastAsia="en-GB"/>
        </w:rPr>
        <w:t>whatever information may be necessary to provide safe, high quality care.</w:t>
      </w:r>
    </w:p>
    <w:p w14:paraId="5E92D678" w14:textId="423AAA83" w:rsidR="009232D0" w:rsidRDefault="009232D0" w:rsidP="009232D0">
      <w:pPr>
        <w:spacing w:after="0" w:line="240" w:lineRule="auto"/>
        <w:rPr>
          <w:rFonts w:eastAsia="Times New Roman" w:cstheme="minorHAnsi"/>
          <w:color w:val="000000"/>
          <w:lang w:eastAsia="en-GB"/>
        </w:rPr>
      </w:pPr>
    </w:p>
    <w:p w14:paraId="5FAC3329" w14:textId="322ACC49" w:rsidR="009232D0" w:rsidRDefault="009232D0" w:rsidP="009232D0">
      <w:pPr>
        <w:spacing w:after="0" w:line="240" w:lineRule="auto"/>
        <w:rPr>
          <w:rFonts w:eastAsia="Times New Roman" w:cstheme="minorHAnsi"/>
          <w:color w:val="000000"/>
          <w:lang w:eastAsia="en-GB"/>
        </w:rPr>
      </w:pPr>
      <w:r>
        <w:rPr>
          <w:rFonts w:eastAsia="Times New Roman" w:cstheme="minorHAnsi"/>
          <w:color w:val="000000"/>
          <w:lang w:eastAsia="en-GB"/>
        </w:rPr>
        <w:t xml:space="preserve">Once you have seen the care provider, they will normally send </w:t>
      </w:r>
      <w:r w:rsidR="00274009" w:rsidRPr="00E013E5">
        <w:rPr>
          <w:rFonts w:eastAsia="Times New Roman" w:cstheme="minorHAnsi"/>
          <w:lang w:eastAsia="en-GB"/>
        </w:rPr>
        <w:t>us</w:t>
      </w:r>
      <w:r w:rsidRPr="00E013E5">
        <w:rPr>
          <w:rFonts w:eastAsia="Times New Roman" w:cstheme="minorHAnsi"/>
          <w:lang w:eastAsia="en-GB"/>
        </w:rPr>
        <w:t xml:space="preserve"> </w:t>
      </w:r>
      <w:r>
        <w:rPr>
          <w:rFonts w:eastAsia="Times New Roman" w:cstheme="minorHAnsi"/>
          <w:color w:val="000000"/>
          <w:lang w:eastAsia="en-GB"/>
        </w:rPr>
        <w:t>details of the care they have provided you with, so that we can understand your health better.</w:t>
      </w:r>
    </w:p>
    <w:p w14:paraId="552FE3C5" w14:textId="77777777" w:rsidR="009232D0" w:rsidRPr="009232D0" w:rsidRDefault="009232D0" w:rsidP="009232D0">
      <w:pPr>
        <w:spacing w:after="0" w:line="240" w:lineRule="auto"/>
        <w:rPr>
          <w:rFonts w:eastAsia="Times New Roman" w:cstheme="minorHAnsi"/>
          <w:color w:val="000000"/>
          <w:lang w:eastAsia="en-GB"/>
        </w:rPr>
      </w:pPr>
    </w:p>
    <w:p w14:paraId="2941E2EC" w14:textId="430E35C3" w:rsidR="009232D0" w:rsidRDefault="009232D0" w:rsidP="009232D0">
      <w:pPr>
        <w:spacing w:after="0" w:line="240" w:lineRule="auto"/>
        <w:rPr>
          <w:rFonts w:eastAsia="Times New Roman" w:cstheme="minorHAnsi"/>
          <w:color w:val="000000"/>
          <w:lang w:eastAsia="en-GB"/>
        </w:rPr>
      </w:pPr>
      <w:r w:rsidRPr="009232D0">
        <w:rPr>
          <w:rFonts w:eastAsia="Times New Roman" w:cstheme="minorHAnsi"/>
          <w:color w:val="000000"/>
          <w:lang w:eastAsia="en-GB"/>
        </w:rPr>
        <w:t xml:space="preserve">Your consent to this sharing of data, within the practice and with those others outside the practice is assumed and is allowed by the </w:t>
      </w:r>
      <w:proofErr w:type="gramStart"/>
      <w:r w:rsidRPr="009232D0">
        <w:rPr>
          <w:rFonts w:eastAsia="Times New Roman" w:cstheme="minorHAnsi"/>
          <w:color w:val="000000"/>
          <w:lang w:eastAsia="en-GB"/>
        </w:rPr>
        <w:t>Law</w:t>
      </w:r>
      <w:r>
        <w:rPr>
          <w:rFonts w:eastAsia="Times New Roman" w:cstheme="minorHAnsi"/>
          <w:color w:val="000000"/>
          <w:lang w:eastAsia="en-GB"/>
        </w:rPr>
        <w:t>,</w:t>
      </w:r>
      <w:proofErr w:type="gramEnd"/>
      <w:r>
        <w:rPr>
          <w:rFonts w:eastAsia="Times New Roman" w:cstheme="minorHAnsi"/>
          <w:color w:val="000000"/>
          <w:lang w:eastAsia="en-GB"/>
        </w:rPr>
        <w:t xml:space="preserve"> however we will gladly discuss this with you in more detail if you would like to know more.</w:t>
      </w:r>
    </w:p>
    <w:p w14:paraId="13316092" w14:textId="685275A3" w:rsidR="009232D0" w:rsidRDefault="009232D0" w:rsidP="009232D0">
      <w:pPr>
        <w:spacing w:after="0" w:line="240" w:lineRule="auto"/>
        <w:rPr>
          <w:rFonts w:eastAsia="Times New Roman" w:cstheme="minorHAnsi"/>
          <w:color w:val="000000"/>
          <w:lang w:eastAsia="en-GB"/>
        </w:rPr>
      </w:pPr>
    </w:p>
    <w:p w14:paraId="4557C045" w14:textId="19CDF155" w:rsidR="009232D0" w:rsidRPr="00E013E5" w:rsidRDefault="000375C1" w:rsidP="00E013E5">
      <w:pPr>
        <w:spacing w:after="0" w:line="240" w:lineRule="auto"/>
        <w:rPr>
          <w:rFonts w:eastAsia="Times New Roman" w:cstheme="minorHAnsi"/>
          <w:strike/>
          <w:lang w:eastAsia="en-GB"/>
        </w:rPr>
      </w:pPr>
      <w:r w:rsidRPr="00E013E5">
        <w:rPr>
          <w:rFonts w:eastAsia="Times New Roman" w:cstheme="minorHAnsi"/>
          <w:lang w:eastAsia="en-GB"/>
        </w:rPr>
        <w:lastRenderedPageBreak/>
        <w:t>The Practice team</w:t>
      </w:r>
      <w:r w:rsidR="009232D0" w:rsidRPr="00E013E5">
        <w:rPr>
          <w:rFonts w:eastAsia="Times New Roman" w:cstheme="minorHAnsi"/>
          <w:lang w:eastAsia="en-GB"/>
        </w:rPr>
        <w:t xml:space="preserve"> </w:t>
      </w:r>
      <w:r w:rsidRPr="00E013E5">
        <w:rPr>
          <w:rFonts w:eastAsia="Times New Roman" w:cstheme="minorHAnsi"/>
          <w:lang w:eastAsia="en-GB"/>
        </w:rPr>
        <w:t xml:space="preserve">(clinicians, administration and reception staff) </w:t>
      </w:r>
      <w:r w:rsidR="009232D0" w:rsidRPr="00E013E5">
        <w:rPr>
          <w:rFonts w:eastAsia="Times New Roman" w:cstheme="minorHAnsi"/>
          <w:lang w:eastAsia="en-GB"/>
        </w:rPr>
        <w:t>only access the information they need to allow them to perform their function and fulfil their roles</w:t>
      </w:r>
      <w:r w:rsidRPr="00E013E5">
        <w:rPr>
          <w:rFonts w:eastAsia="Times New Roman" w:cstheme="minorHAnsi"/>
          <w:lang w:eastAsia="en-GB"/>
        </w:rPr>
        <w:t xml:space="preserve">. </w:t>
      </w:r>
    </w:p>
    <w:p w14:paraId="5277FD7E" w14:textId="77777777" w:rsidR="009232D0" w:rsidRPr="009232D0" w:rsidRDefault="009232D0" w:rsidP="009232D0">
      <w:pPr>
        <w:spacing w:after="0" w:line="240" w:lineRule="auto"/>
        <w:rPr>
          <w:rFonts w:eastAsia="Times New Roman" w:cstheme="minorHAnsi"/>
          <w:color w:val="000000"/>
          <w:lang w:eastAsia="en-GB"/>
        </w:rPr>
      </w:pPr>
    </w:p>
    <w:p w14:paraId="23F8BEDF" w14:textId="0CB019D5" w:rsidR="000375C1" w:rsidRPr="00E013E5" w:rsidRDefault="009232D0" w:rsidP="009232D0">
      <w:pPr>
        <w:spacing w:after="0" w:line="240" w:lineRule="auto"/>
        <w:rPr>
          <w:rFonts w:eastAsia="Times New Roman" w:cstheme="minorHAnsi"/>
          <w:strike/>
          <w:color w:val="FF0000"/>
          <w:lang w:eastAsia="en-GB"/>
        </w:rPr>
      </w:pPr>
      <w:r w:rsidRPr="009232D0">
        <w:rPr>
          <w:rFonts w:eastAsia="Times New Roman" w:cstheme="minorHAnsi"/>
          <w:color w:val="000000"/>
          <w:lang w:eastAsia="en-GB"/>
        </w:rPr>
        <w:t xml:space="preserve">You have the right to object to our sharing your data in these circumstances but we have an overriding responsibility to do what is in your best interests. </w:t>
      </w:r>
    </w:p>
    <w:p w14:paraId="7C7C6C50" w14:textId="77777777" w:rsidR="000375C1" w:rsidRDefault="000375C1" w:rsidP="009232D0">
      <w:pPr>
        <w:spacing w:after="0" w:line="240" w:lineRule="auto"/>
        <w:rPr>
          <w:rFonts w:eastAsia="Times New Roman" w:cstheme="minorHAnsi"/>
          <w:color w:val="000000"/>
          <w:lang w:eastAsia="en-GB"/>
        </w:rPr>
      </w:pPr>
    </w:p>
    <w:p w14:paraId="18C24508" w14:textId="5289822B" w:rsidR="009232D0" w:rsidRDefault="009232D0" w:rsidP="000375C1">
      <w:pPr>
        <w:spacing w:after="0" w:line="240" w:lineRule="auto"/>
      </w:pPr>
      <w:r w:rsidRPr="009232D0">
        <w:rPr>
          <w:rFonts w:eastAsia="Times New Roman" w:cstheme="minorHAnsi"/>
          <w:color w:val="000000"/>
          <w:lang w:eastAsia="en-GB"/>
        </w:rPr>
        <w:t>We are required by Articles in the General Data Protection Regulations to provide you with the information in the following 9 subsections.</w:t>
      </w:r>
    </w:p>
    <w:p w14:paraId="0C0C4CE7" w14:textId="3061D43C" w:rsidR="009232D0" w:rsidRDefault="009232D0"/>
    <w:p w14:paraId="3417C682" w14:textId="77777777" w:rsidR="00295D24" w:rsidRDefault="00295D24"/>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18280DB0" w:rsidR="009232D0" w:rsidRDefault="002D1D46">
            <w:r>
              <w:t>Clapham Junction Medical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20F89057" w14:textId="52E90E95" w:rsidR="009232D0" w:rsidRDefault="002D1D46" w:rsidP="0056099E">
            <w:r>
              <w:t>Caroline Cardona</w:t>
            </w:r>
            <w:r w:rsidR="0056099E">
              <w:t xml:space="preserve">  020 7228 4172</w:t>
            </w:r>
          </w:p>
        </w:tc>
      </w:tr>
      <w:tr w:rsidR="009232D0" w14:paraId="6821EFCF" w14:textId="77777777" w:rsidTr="009232D0">
        <w:tc>
          <w:tcPr>
            <w:tcW w:w="2405" w:type="dxa"/>
            <w:shd w:val="clear" w:color="auto" w:fill="8EAADB" w:themeFill="accent1" w:themeFillTint="99"/>
            <w:vAlign w:val="center"/>
          </w:tcPr>
          <w:p w14:paraId="3F2D8796" w14:textId="2EAE9E5D" w:rsidR="009232D0" w:rsidRDefault="009232D0">
            <w:pPr>
              <w:rPr>
                <w:b/>
              </w:rPr>
            </w:pPr>
            <w:r>
              <w:rPr>
                <w:b/>
              </w:rPr>
              <w:t>Purpose of Processing your personal information</w:t>
            </w:r>
          </w:p>
          <w:p w14:paraId="1AA8D389" w14:textId="7D65A310" w:rsidR="009232D0" w:rsidRPr="009232D0" w:rsidRDefault="009232D0">
            <w:pPr>
              <w:rPr>
                <w:b/>
              </w:rPr>
            </w:pPr>
          </w:p>
        </w:tc>
        <w:tc>
          <w:tcPr>
            <w:tcW w:w="6611" w:type="dxa"/>
            <w:shd w:val="clear" w:color="auto" w:fill="D9E2F3" w:themeFill="accent1" w:themeFillTint="33"/>
            <w:vAlign w:val="center"/>
          </w:tcPr>
          <w:p w14:paraId="1AC55538" w14:textId="77777777" w:rsidR="009232D0" w:rsidRPr="00295D24" w:rsidRDefault="009232D0">
            <w:pPr>
              <w:rPr>
                <w:rFonts w:cstheme="minorHAnsi"/>
                <w:color w:val="000000" w:themeColor="text1"/>
                <w:lang w:eastAsia="en-GB"/>
              </w:rPr>
            </w:pPr>
            <w:r w:rsidRPr="00295D24">
              <w:rPr>
                <w:rFonts w:cstheme="minorHAnsi"/>
                <w:color w:val="000000" w:themeColor="text1"/>
                <w:lang w:eastAsia="en-GB"/>
              </w:rPr>
              <w:t xml:space="preserve">Direct Care is care delivered to the individual alone, most of which is provided in the surgery. </w:t>
            </w:r>
          </w:p>
          <w:p w14:paraId="34633147" w14:textId="77777777" w:rsidR="009232D0" w:rsidRPr="00295D24" w:rsidRDefault="009232D0">
            <w:pPr>
              <w:rPr>
                <w:rFonts w:cstheme="minorHAnsi"/>
                <w:color w:val="000000" w:themeColor="text1"/>
                <w:lang w:eastAsia="en-GB"/>
              </w:rPr>
            </w:pPr>
          </w:p>
          <w:p w14:paraId="61EEEB2C" w14:textId="1F63027D" w:rsidR="009232D0" w:rsidRPr="00295D24" w:rsidRDefault="009232D0">
            <w:pPr>
              <w:rPr>
                <w:rFonts w:cstheme="minorHAnsi"/>
                <w:color w:val="000000" w:themeColor="text1"/>
                <w:lang w:eastAsia="en-GB"/>
              </w:rPr>
            </w:pPr>
            <w:r w:rsidRPr="00295D24">
              <w:rPr>
                <w:rFonts w:cstheme="minorHAnsi"/>
                <w:color w:val="000000" w:themeColor="text1"/>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295D24" w:rsidRDefault="009232D0">
            <w:pPr>
              <w:rPr>
                <w:rFonts w:cstheme="minorHAnsi"/>
                <w:color w:val="000000" w:themeColor="text1"/>
                <w:lang w:eastAsia="en-GB"/>
              </w:rPr>
            </w:pPr>
          </w:p>
          <w:p w14:paraId="6770D027" w14:textId="77777777" w:rsidR="009232D0" w:rsidRPr="00295D24" w:rsidRDefault="009232D0">
            <w:pPr>
              <w:rPr>
                <w:rFonts w:cstheme="minorHAnsi"/>
                <w:color w:val="000000" w:themeColor="text1"/>
                <w:lang w:eastAsia="en-GB"/>
              </w:rPr>
            </w:pPr>
            <w:r w:rsidRPr="00295D24">
              <w:rPr>
                <w:rFonts w:cstheme="minorHAnsi"/>
                <w:color w:val="000000" w:themeColor="text1"/>
                <w:lang w:eastAsia="en-GB"/>
              </w:rPr>
              <w:t>The information that is shared is to enable the other healthcare workers to provide the most appropriate advice, investigations, treatments, therapies and or care.</w:t>
            </w:r>
          </w:p>
          <w:p w14:paraId="6ABFF45F" w14:textId="77777777" w:rsidR="00621170" w:rsidRPr="00295D24" w:rsidRDefault="00621170">
            <w:pPr>
              <w:rPr>
                <w:color w:val="000000" w:themeColor="text1"/>
              </w:rPr>
            </w:pPr>
          </w:p>
          <w:p w14:paraId="59C7FC2B" w14:textId="0271D4DB" w:rsidR="00621170" w:rsidRPr="00295D24" w:rsidRDefault="00621170" w:rsidP="00621170">
            <w:pPr>
              <w:rPr>
                <w:color w:val="000000" w:themeColor="text1"/>
              </w:rPr>
            </w:pPr>
            <w:r w:rsidRPr="00295D24">
              <w:rPr>
                <w:color w:val="000000" w:themeColor="text1"/>
              </w:rPr>
              <w:t>The practice performs computerised searches of some or all of our records to identify individuals who may be at increased risk of certain conditions or diagnoses i.e. Diabetes, heart disease, risk of falling). Your records may be amongst those searched. This is often called “risk stratification”. These searches are sometimes carried out by Data Processors who link our records to other records that they access, such as hospital attendance records. The results of these searches and assessment may then be shared with other healthcare workers, such as specialist, therapists, technicians etc. The information that is shared is to enable the other healthcare workers to provide the most appropriate advice, investigations, treatments, therapies and or care.</w:t>
            </w:r>
          </w:p>
        </w:tc>
      </w:tr>
      <w:tr w:rsidR="009232D0" w14:paraId="1D4E72F5" w14:textId="77777777" w:rsidTr="009232D0">
        <w:tc>
          <w:tcPr>
            <w:tcW w:w="2405" w:type="dxa"/>
            <w:shd w:val="clear" w:color="auto" w:fill="8EAADB" w:themeFill="accent1" w:themeFillTint="99"/>
            <w:vAlign w:val="center"/>
          </w:tcPr>
          <w:p w14:paraId="78F9D181" w14:textId="1DC3B156" w:rsidR="009232D0" w:rsidRPr="009232D0" w:rsidRDefault="009232D0">
            <w:pPr>
              <w:rPr>
                <w:b/>
              </w:rPr>
            </w:pPr>
            <w:r>
              <w:rPr>
                <w:b/>
              </w:rPr>
              <w:t>Lawful Basis for Processing your personal information</w:t>
            </w:r>
          </w:p>
        </w:tc>
        <w:tc>
          <w:tcPr>
            <w:tcW w:w="6611" w:type="dxa"/>
            <w:shd w:val="clear" w:color="auto" w:fill="D9E2F3" w:themeFill="accent1" w:themeFillTint="33"/>
            <w:vAlign w:val="center"/>
          </w:tcPr>
          <w:p w14:paraId="2BF06121" w14:textId="14AA9695" w:rsidR="009232D0" w:rsidRDefault="009232D0" w:rsidP="009232D0">
            <w:r>
              <w:t>The processing of personal data in the delivery of direct care and for providers’ administrative purposes in this surgery and in support of direct care elsewhere is supported under the following Article 6 and 9 conditions of the GDPR:</w:t>
            </w:r>
          </w:p>
          <w:p w14:paraId="6F5F812E" w14:textId="77777777" w:rsidR="009232D0" w:rsidRDefault="009232D0" w:rsidP="009232D0"/>
          <w:p w14:paraId="3FCB06CE" w14:textId="3DEBC49C" w:rsidR="009232D0" w:rsidRDefault="009232D0" w:rsidP="009232D0">
            <w:r>
              <w:t>Article 6(1</w:t>
            </w:r>
            <w:proofErr w:type="gramStart"/>
            <w:r>
              <w:t>)(</w:t>
            </w:r>
            <w:proofErr w:type="gramEnd"/>
            <w:r>
              <w:t>e) ‘…necessary for the performance of a task carried out in the public interest or in the exercise of official authority…’.</w:t>
            </w:r>
          </w:p>
          <w:p w14:paraId="18E27B1A" w14:textId="77777777" w:rsidR="009232D0" w:rsidRDefault="009232D0" w:rsidP="009232D0"/>
          <w:p w14:paraId="22E744FD" w14:textId="6C26865C" w:rsidR="009232D0" w:rsidRDefault="009232D0" w:rsidP="009232D0">
            <w:r>
              <w:t xml:space="preserve">Article 9(2)(h) ‘necessary for the purposes of preventative or occupational medicine for the assessment of the working capacity of </w:t>
            </w:r>
            <w:r>
              <w:lastRenderedPageBreak/>
              <w:t xml:space="preserve">the employee, medical diagnosis, the provision of health or social care or treatment or the management of health or social care systems and services...”  </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lastRenderedPageBreak/>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67ED1787" w14:textId="77777777" w:rsidR="009232D0" w:rsidRDefault="009232D0">
            <w:r w:rsidRPr="009232D0">
              <w:t xml:space="preserve">The data will be shared with </w:t>
            </w:r>
            <w:r>
              <w:t>h</w:t>
            </w:r>
            <w:r w:rsidRPr="009232D0">
              <w:t xml:space="preserve">ealth and care professionals and support staff in this surgery and at hospitals, diagnostic and treatment centres who contribute to your personal care. </w:t>
            </w:r>
          </w:p>
          <w:p w14:paraId="7AF29FFD" w14:textId="77777777" w:rsidR="000375C1" w:rsidRPr="000243C3" w:rsidRDefault="000375C1"/>
          <w:p w14:paraId="4C682E43" w14:textId="77777777" w:rsidR="000243C3" w:rsidRPr="000243C3" w:rsidRDefault="000243C3" w:rsidP="000243C3">
            <w:r w:rsidRPr="000243C3">
              <w:t xml:space="preserve">In addition, personal data may be shared which is sent to or may be received from providers such as our 8to8 hubs (who provide some evening and weekend appointments on behalf of the practice), 111, out of hours services, local social services and care services, or other services the Wandsworth clinical commissioning group has commissioned. </w:t>
            </w:r>
          </w:p>
          <w:p w14:paraId="53C39502" w14:textId="77777777" w:rsidR="000243C3" w:rsidRPr="000243C3" w:rsidRDefault="000243C3" w:rsidP="000243C3"/>
          <w:p w14:paraId="4D7ED99F" w14:textId="1138514F" w:rsidR="00E013E5" w:rsidRPr="000243C3" w:rsidRDefault="000243C3" w:rsidP="000243C3">
            <w:pPr>
              <w:rPr>
                <w:color w:val="FF0000"/>
              </w:rPr>
            </w:pPr>
            <w:r w:rsidRPr="000243C3">
              <w:t>In all cases, we ensure the data is supplied is appropriate and within the law.</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t>Your right to object</w:t>
            </w:r>
          </w:p>
        </w:tc>
        <w:tc>
          <w:tcPr>
            <w:tcW w:w="6611" w:type="dxa"/>
            <w:shd w:val="clear" w:color="auto" w:fill="D9E2F3" w:themeFill="accent1" w:themeFillTint="33"/>
            <w:vAlign w:val="center"/>
          </w:tcPr>
          <w:p w14:paraId="36CA631A" w14:textId="1F1E7170" w:rsidR="009232D0" w:rsidRDefault="009232D0">
            <w:pPr>
              <w:rPr>
                <w:rFonts w:cstheme="minorHAnsi"/>
                <w:color w:val="000000"/>
                <w:lang w:eastAsia="en-GB"/>
              </w:rPr>
            </w:pPr>
            <w:r w:rsidRPr="009232D0">
              <w:rPr>
                <w:rFonts w:cstheme="minorHAnsi"/>
                <w:color w:val="000000"/>
                <w:lang w:eastAsia="en-GB"/>
              </w:rPr>
              <w:t>You have the right to object to some or all the information being processed</w:t>
            </w:r>
            <w:r w:rsidR="00437448">
              <w:rPr>
                <w:rFonts w:cstheme="minorHAnsi"/>
                <w:color w:val="000000"/>
                <w:lang w:eastAsia="en-GB"/>
              </w:rPr>
              <w:t xml:space="preserve">, which is detailed </w:t>
            </w:r>
            <w:r w:rsidR="00437448" w:rsidRPr="009232D0">
              <w:rPr>
                <w:rFonts w:cstheme="minorHAnsi"/>
                <w:color w:val="000000"/>
                <w:lang w:eastAsia="en-GB"/>
              </w:rPr>
              <w:t>under Article 21</w:t>
            </w:r>
            <w:r w:rsidR="00437448">
              <w:rPr>
                <w:rFonts w:cstheme="minorHAnsi"/>
                <w:color w:val="000000"/>
                <w:lang w:eastAsia="en-GB"/>
              </w:rPr>
              <w:t>.</w:t>
            </w:r>
          </w:p>
          <w:p w14:paraId="3985EBA8" w14:textId="77777777" w:rsidR="009232D0" w:rsidRDefault="009232D0">
            <w:pPr>
              <w:rPr>
                <w:rFonts w:cstheme="minorHAnsi"/>
                <w:color w:val="000000"/>
                <w:lang w:eastAsia="en-GB"/>
              </w:rPr>
            </w:pPr>
          </w:p>
          <w:p w14:paraId="0C65435B" w14:textId="569655BC" w:rsidR="00437448" w:rsidRDefault="009232D0">
            <w:pPr>
              <w:rPr>
                <w:rFonts w:cstheme="minorHAnsi"/>
                <w:color w:val="000000"/>
                <w:lang w:eastAsia="en-GB"/>
              </w:rPr>
            </w:pPr>
            <w:r w:rsidRPr="009232D0">
              <w:rPr>
                <w:rFonts w:cstheme="minorHAnsi"/>
                <w:color w:val="000000"/>
                <w:lang w:eastAsia="en-GB"/>
              </w:rPr>
              <w:t>Please contact the Data Controller or the practice</w:t>
            </w:r>
            <w:r w:rsidR="000243C3">
              <w:rPr>
                <w:rFonts w:cstheme="minorHAnsi"/>
                <w:color w:val="000000"/>
                <w:lang w:eastAsia="en-GB"/>
              </w:rPr>
              <w:t xml:space="preserve"> manager</w:t>
            </w:r>
            <w:r w:rsidRPr="009232D0">
              <w:rPr>
                <w:rFonts w:cstheme="minorHAnsi"/>
                <w:color w:val="000000"/>
                <w:lang w:eastAsia="en-GB"/>
              </w:rPr>
              <w:t xml:space="preserve">. </w:t>
            </w:r>
          </w:p>
          <w:p w14:paraId="586C270F" w14:textId="77777777" w:rsidR="00437448" w:rsidRDefault="00437448">
            <w:pPr>
              <w:rPr>
                <w:rFonts w:cstheme="minorHAnsi"/>
                <w:color w:val="000000"/>
                <w:lang w:eastAsia="en-GB"/>
              </w:rPr>
            </w:pPr>
          </w:p>
          <w:p w14:paraId="29E117BE" w14:textId="23D5B421" w:rsidR="009232D0" w:rsidRDefault="009232D0">
            <w:r w:rsidRPr="009232D0">
              <w:rPr>
                <w:rFonts w:cstheme="minorHAnsi"/>
                <w:color w:val="000000"/>
                <w:lang w:eastAsia="en-GB"/>
              </w:rPr>
              <w:t xml:space="preserve">You should be aware that this is a right to raise an </w:t>
            </w:r>
            <w:proofErr w:type="gramStart"/>
            <w:r w:rsidRPr="009232D0">
              <w:rPr>
                <w:rFonts w:cstheme="minorHAnsi"/>
                <w:color w:val="000000"/>
                <w:lang w:eastAsia="en-GB"/>
              </w:rPr>
              <w:t>objection, that</w:t>
            </w:r>
            <w:proofErr w:type="gramEnd"/>
            <w:r w:rsidRPr="009232D0">
              <w:rPr>
                <w:rFonts w:cstheme="minorHAnsi"/>
                <w:color w:val="000000"/>
                <w:lang w:eastAsia="en-GB"/>
              </w:rPr>
              <w:t xml:space="preserve"> is not the same as having an absolute right to have your wishes granted in every circumstance</w:t>
            </w:r>
            <w:r>
              <w:rPr>
                <w:rFonts w:cstheme="minorHAnsi"/>
                <w:color w:val="000000"/>
                <w:lang w:eastAsia="en-GB"/>
              </w:rPr>
              <w:t>.</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0E02440" w14:textId="77777777" w:rsidR="00437448" w:rsidRDefault="00437448">
            <w:r w:rsidRPr="00437448">
              <w:t>You have the right to access the data that is being shared and have any inaccuracies corrected.</w:t>
            </w:r>
          </w:p>
          <w:p w14:paraId="1C90A069" w14:textId="77777777" w:rsidR="00437448" w:rsidRDefault="00437448"/>
          <w:p w14:paraId="5BF4A11D" w14:textId="41DB7E7F" w:rsidR="009232D0" w:rsidRDefault="00437448">
            <w:r w:rsidRPr="00437448">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9232D0" w:rsidRDefault="00437448">
            <w:pPr>
              <w:rPr>
                <w:b/>
              </w:rPr>
            </w:pPr>
            <w:r>
              <w:rPr>
                <w:b/>
              </w:rPr>
              <w:t>How long do we hold your personal data for?</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C2B700" w:rsidR="00437448" w:rsidRDefault="00C55FC3">
            <w:pPr>
              <w:rPr>
                <w:rFonts w:cstheme="minorHAnsi"/>
                <w:lang w:eastAsia="en-GB"/>
              </w:rPr>
            </w:pPr>
            <w:hyperlink r:id="rId9" w:history="1">
              <w:r w:rsidR="00437448" w:rsidRPr="00181069">
                <w:rPr>
                  <w:rStyle w:val="Hyperlink"/>
                  <w:rFonts w:asciiTheme="minorHAnsi" w:hAnsiTheme="minorHAnsi" w:cstheme="minorHAnsi"/>
                  <w:lang w:eastAsia="en-GB"/>
                </w:rPr>
                <w:t>https://digital.nhs.uk/article/1202/Records-Management-Code-of-Practice-for-Health-and-Social-Care-2016</w:t>
              </w:r>
            </w:hyperlink>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C55FC3" w:rsidP="00437448">
            <w:hyperlink r:id="rId10" w:history="1">
              <w:r w:rsidR="00437448" w:rsidRPr="00437448">
                <w:rPr>
                  <w:rStyle w:val="Hyperlink"/>
                  <w:rFonts w:asciiTheme="minorHAnsi" w:hAnsiTheme="minorHAnsi" w:cstheme="minorBidi"/>
                </w:rPr>
                <w:t xml:space="preserve">https://ico.org.uk/global/contact-us/ </w:t>
              </w:r>
            </w:hyperlink>
            <w:r w:rsidR="00437448">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sectPr w:rsidR="009232D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6D36F3" w14:textId="77777777" w:rsidR="00AD3667" w:rsidRDefault="00AD3667" w:rsidP="00F64786">
      <w:pPr>
        <w:spacing w:after="0" w:line="240" w:lineRule="auto"/>
      </w:pPr>
      <w:r>
        <w:separator/>
      </w:r>
    </w:p>
  </w:endnote>
  <w:endnote w:type="continuationSeparator" w:id="0">
    <w:p w14:paraId="022A625B" w14:textId="77777777" w:rsidR="00AD3667" w:rsidRDefault="00AD3667"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10FD6" w14:textId="77777777" w:rsidR="00F64786" w:rsidRDefault="00F647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AE526" w14:textId="77777777" w:rsidR="00F64786" w:rsidRDefault="00F64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8B749" w14:textId="77777777" w:rsidR="00F64786" w:rsidRDefault="00F64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0DCA05" w14:textId="77777777" w:rsidR="00AD3667" w:rsidRDefault="00AD3667" w:rsidP="00F64786">
      <w:pPr>
        <w:spacing w:after="0" w:line="240" w:lineRule="auto"/>
      </w:pPr>
      <w:r>
        <w:separator/>
      </w:r>
    </w:p>
  </w:footnote>
  <w:footnote w:type="continuationSeparator" w:id="0">
    <w:p w14:paraId="7DED7745" w14:textId="77777777" w:rsidR="00AD3667" w:rsidRDefault="00AD3667"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E7AC" w14:textId="67B860B7" w:rsidR="00F64786" w:rsidRDefault="00C55FC3">
    <w:pPr>
      <w:pStyle w:val="Header"/>
    </w:pPr>
    <w:r>
      <w:rPr>
        <w:noProof/>
      </w:rPr>
      <w:pict w14:anchorId="03296F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7532" o:spid="_x0000_s2050"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7EB6A" w14:textId="167FDC7D" w:rsidR="00F64786" w:rsidRDefault="00C55FC3">
    <w:pPr>
      <w:pStyle w:val="Header"/>
    </w:pPr>
    <w:r>
      <w:rPr>
        <w:noProof/>
      </w:rPr>
      <w:pict w14:anchorId="23E4AA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7533" o:spid="_x0000_s2051"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214C6" w14:textId="6C89832D" w:rsidR="00F64786" w:rsidRDefault="00C55FC3">
    <w:pPr>
      <w:pStyle w:val="Header"/>
    </w:pPr>
    <w:r>
      <w:rPr>
        <w:noProof/>
      </w:rPr>
      <w:pict w14:anchorId="04AFE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7531" o:spid="_x0000_s2049" type="#_x0000_t136" style="position:absolute;margin-left:0;margin-top:0;width:397.65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100F12"/>
    <w:rsid w:val="001D2247"/>
    <w:rsid w:val="001D3DE0"/>
    <w:rsid w:val="002445F7"/>
    <w:rsid w:val="00274009"/>
    <w:rsid w:val="00295D24"/>
    <w:rsid w:val="002D1D46"/>
    <w:rsid w:val="002F1F02"/>
    <w:rsid w:val="00354B51"/>
    <w:rsid w:val="003E5065"/>
    <w:rsid w:val="00423762"/>
    <w:rsid w:val="00437448"/>
    <w:rsid w:val="004905EF"/>
    <w:rsid w:val="004F74C3"/>
    <w:rsid w:val="00533ECC"/>
    <w:rsid w:val="00550C93"/>
    <w:rsid w:val="0056099E"/>
    <w:rsid w:val="0056375C"/>
    <w:rsid w:val="005662E4"/>
    <w:rsid w:val="00621170"/>
    <w:rsid w:val="006E49B8"/>
    <w:rsid w:val="008E2758"/>
    <w:rsid w:val="009232D0"/>
    <w:rsid w:val="009A4670"/>
    <w:rsid w:val="00A10E96"/>
    <w:rsid w:val="00A31903"/>
    <w:rsid w:val="00AD3667"/>
    <w:rsid w:val="00AE2762"/>
    <w:rsid w:val="00B130D6"/>
    <w:rsid w:val="00C432C6"/>
    <w:rsid w:val="00C55FC3"/>
    <w:rsid w:val="00CB0695"/>
    <w:rsid w:val="00E013E5"/>
    <w:rsid w:val="00E76BFB"/>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NoSpacing">
    <w:name w:val="No Spacing"/>
    <w:uiPriority w:val="1"/>
    <w:qFormat/>
    <w:rsid w:val="0056099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NoSpacing">
    <w:name w:val="No Spacing"/>
    <w:uiPriority w:val="1"/>
    <w:qFormat/>
    <w:rsid w:val="005609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ico.org.uk/global/contact-us/%20%20" TargetMode="External"/><Relationship Id="rId4" Type="http://schemas.microsoft.com/office/2007/relationships/stylesWithEffects" Target="stylesWithEffects.xml"/><Relationship Id="rId9" Type="http://schemas.openxmlformats.org/officeDocument/2006/relationships/hyperlink" Target="https://digital.nhs.uk/article/1202/Records-Management-Code-of-Practice-for-Health-and-Social-Care-201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74617-F63A-4720-B0B4-380D2B175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7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Cardona Caroline (WPCT)</cp:lastModifiedBy>
  <cp:revision>2</cp:revision>
  <dcterms:created xsi:type="dcterms:W3CDTF">2018-05-31T12:45:00Z</dcterms:created>
  <dcterms:modified xsi:type="dcterms:W3CDTF">2018-05-31T12:45:00Z</dcterms:modified>
</cp:coreProperties>
</file>